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A1033" w14:textId="22823D0A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engerjak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UTS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2E1C50C4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F5339AF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6D8B72F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2F839ED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7D3073F" w14:textId="77777777" w:rsidR="0022768D" w:rsidRPr="00A02F48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5C9E70A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A2B5140" wp14:editId="2AD8E309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1145F" w14:textId="77777777" w:rsidR="0022768D" w:rsidRDefault="0022768D" w:rsidP="002276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D673AA7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C421712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E7BF7DE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4E0A989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D4B4D9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02ADEFE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7B9A159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76F9C89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FD51F5E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E212CB1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9BC7073" w14:textId="77777777" w:rsidR="0022768D" w:rsidRDefault="0022768D" w:rsidP="0022768D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D329FDB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6A0CFEE9" w14:textId="77777777" w:rsidR="009B726F" w:rsidRDefault="009B726F"/>
    <w:sectPr w:rsidR="009B72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jO0NLY0szQ3NTJW0lEKTi0uzszPAykwrAUATV2oRSwAAAA="/>
  </w:docVars>
  <w:rsids>
    <w:rsidRoot w:val="009B726F"/>
    <w:rsid w:val="0022768D"/>
    <w:rsid w:val="009B7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AA17E"/>
  <w15:chartTrackingRefBased/>
  <w15:docId w15:val="{F3F713D6-9D99-466E-A408-A8BC6E5B8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68D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2</cp:revision>
  <dcterms:created xsi:type="dcterms:W3CDTF">2019-05-14T16:49:00Z</dcterms:created>
  <dcterms:modified xsi:type="dcterms:W3CDTF">2019-05-14T16:50:00Z</dcterms:modified>
</cp:coreProperties>
</file>